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636" w:type="dxa"/>
        <w:tblLook w:val="04A0" w:firstRow="1" w:lastRow="0" w:firstColumn="1" w:lastColumn="0" w:noHBand="0" w:noVBand="1"/>
      </w:tblPr>
      <w:tblGrid>
        <w:gridCol w:w="1296"/>
        <w:gridCol w:w="1297"/>
        <w:gridCol w:w="1671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2744877D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ticaTest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90B6DAA" w:rsidR="00F250B6" w:rsidRPr="00F250B6" w:rsidRDefault="00F250B6" w:rsidP="0086751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86751D">
              <w:rPr>
                <w:rFonts w:eastAsia="Times New Roman" w:cstheme="minorHAnsi"/>
                <w:lang w:eastAsia="en-GB"/>
              </w:rPr>
              <w:t>the functionality of  Vertica Web Test</w:t>
            </w:r>
          </w:p>
        </w:tc>
      </w:tr>
      <w:tr w:rsidR="00F250B6" w:rsidRPr="00F250B6" w14:paraId="6632E772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8FE8FA0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rapull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rikant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0B15E7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1B88E28" w:rsidR="00F250B6" w:rsidRPr="00F250B6" w:rsidRDefault="0086751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86751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A3521E0" w:rsidR="00F250B6" w:rsidRPr="00F250B6" w:rsidRDefault="008675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rapull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rikant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2EBAEE6" w:rsidR="00F250B6" w:rsidRPr="00F250B6" w:rsidRDefault="0086751D" w:rsidP="0086751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ch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86751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65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86751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261F10F" w:rsidR="00F250B6" w:rsidRPr="00F250B6" w:rsidRDefault="00F250B6" w:rsidP="00F4238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bookmarkStart w:id="0" w:name="_GoBack"/>
            <w:bookmarkEnd w:id="0"/>
            <w:r w:rsidRPr="00F250B6">
              <w:rPr>
                <w:rFonts w:eastAsia="Times New Roman" w:cstheme="minorHAnsi"/>
                <w:lang w:eastAsia="en-GB"/>
              </w:rPr>
              <w:t>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16A1883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DF39DF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6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6751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tbl>
      <w:tblPr>
        <w:tblStyle w:val="TableGrid"/>
        <w:tblW w:w="14567" w:type="dxa"/>
        <w:tblLayout w:type="fixed"/>
        <w:tblLook w:val="04A0" w:firstRow="1" w:lastRow="0" w:firstColumn="1" w:lastColumn="0" w:noHBand="0" w:noVBand="1"/>
      </w:tblPr>
      <w:tblGrid>
        <w:gridCol w:w="1384"/>
        <w:gridCol w:w="1701"/>
        <w:gridCol w:w="1843"/>
        <w:gridCol w:w="1134"/>
        <w:gridCol w:w="1276"/>
        <w:gridCol w:w="1417"/>
        <w:gridCol w:w="1985"/>
        <w:gridCol w:w="1842"/>
        <w:gridCol w:w="1985"/>
      </w:tblGrid>
      <w:tr w:rsidR="000E1AC7" w:rsidRPr="000E1AC7" w14:paraId="1F208316" w14:textId="77777777" w:rsidTr="00D16830">
        <w:tc>
          <w:tcPr>
            <w:tcW w:w="1384" w:type="dxa"/>
            <w:shd w:val="clear" w:color="auto" w:fill="FFFFC1"/>
          </w:tcPr>
          <w:p w14:paraId="09BC0131" w14:textId="50F876D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CASE#</w:t>
            </w:r>
          </w:p>
        </w:tc>
        <w:tc>
          <w:tcPr>
            <w:tcW w:w="1701" w:type="dxa"/>
            <w:shd w:val="clear" w:color="auto" w:fill="FFFFC1"/>
          </w:tcPr>
          <w:p w14:paraId="0C867013" w14:textId="69C13D93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SCENARIO</w:t>
            </w:r>
          </w:p>
        </w:tc>
        <w:tc>
          <w:tcPr>
            <w:tcW w:w="1843" w:type="dxa"/>
            <w:shd w:val="clear" w:color="auto" w:fill="FFFFC1"/>
          </w:tcPr>
          <w:p w14:paraId="1C863004" w14:textId="35642464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CASE</w:t>
            </w:r>
          </w:p>
        </w:tc>
        <w:tc>
          <w:tcPr>
            <w:tcW w:w="1134" w:type="dxa"/>
            <w:shd w:val="clear" w:color="auto" w:fill="FFFFC1"/>
          </w:tcPr>
          <w:p w14:paraId="62ECDC3F" w14:textId="5DD4F10F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PRE-CONDITION</w:t>
            </w:r>
          </w:p>
        </w:tc>
        <w:tc>
          <w:tcPr>
            <w:tcW w:w="1276" w:type="dxa"/>
            <w:shd w:val="clear" w:color="auto" w:fill="FFFFC1"/>
          </w:tcPr>
          <w:p w14:paraId="33CA5213" w14:textId="4D30B96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STEPS</w:t>
            </w:r>
          </w:p>
        </w:tc>
        <w:tc>
          <w:tcPr>
            <w:tcW w:w="1417" w:type="dxa"/>
            <w:shd w:val="clear" w:color="auto" w:fill="FFFFC1"/>
          </w:tcPr>
          <w:p w14:paraId="73BB8009" w14:textId="61453593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DATA</w:t>
            </w:r>
          </w:p>
        </w:tc>
        <w:tc>
          <w:tcPr>
            <w:tcW w:w="1985" w:type="dxa"/>
            <w:shd w:val="clear" w:color="auto" w:fill="FFFFC1"/>
          </w:tcPr>
          <w:p w14:paraId="7B2BD100" w14:textId="37253918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EXPECTED RESULT</w:t>
            </w:r>
          </w:p>
        </w:tc>
        <w:tc>
          <w:tcPr>
            <w:tcW w:w="1842" w:type="dxa"/>
            <w:shd w:val="clear" w:color="auto" w:fill="FFFFC1"/>
          </w:tcPr>
          <w:p w14:paraId="5C08A40C" w14:textId="306A5E35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ACTUAL RESULT</w:t>
            </w:r>
          </w:p>
        </w:tc>
        <w:tc>
          <w:tcPr>
            <w:tcW w:w="1985" w:type="dxa"/>
            <w:shd w:val="clear" w:color="auto" w:fill="FFFFC1"/>
          </w:tcPr>
          <w:p w14:paraId="528A4FB4" w14:textId="618B257E" w:rsidR="000E1AC7" w:rsidRPr="000E1AC7" w:rsidRDefault="000E1AC7">
            <w:pPr>
              <w:rPr>
                <w:rFonts w:cstheme="minorHAnsi"/>
                <w:b/>
              </w:rPr>
            </w:pPr>
            <w:r w:rsidRPr="000E1AC7">
              <w:rPr>
                <w:rFonts w:cstheme="minorHAnsi"/>
                <w:b/>
              </w:rPr>
              <w:t>TEST  STATUS</w:t>
            </w:r>
          </w:p>
        </w:tc>
      </w:tr>
      <w:tr w:rsidR="000E1AC7" w14:paraId="2258F34A" w14:textId="77777777" w:rsidTr="00D16830">
        <w:tc>
          <w:tcPr>
            <w:tcW w:w="1384" w:type="dxa"/>
          </w:tcPr>
          <w:p w14:paraId="3D519C8A" w14:textId="6F5AA4B0" w:rsidR="000E1AC7" w:rsidRDefault="000E1AC7">
            <w:pPr>
              <w:rPr>
                <w:rFonts w:cstheme="minorHAnsi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701" w:type="dxa"/>
          </w:tcPr>
          <w:p w14:paraId="7EEF20C9" w14:textId="1EF8F3D5" w:rsidR="000E1AC7" w:rsidRDefault="000E1AC7" w:rsidP="00D16830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should load a </w:t>
            </w:r>
            <w:r w:rsidRPr="0086751D">
              <w:rPr>
                <w:rFonts w:eastAsia="Times New Roman" w:cstheme="minorHAnsi"/>
                <w:lang w:eastAsia="en-GB"/>
              </w:rPr>
              <w:t>single page</w:t>
            </w:r>
          </w:p>
        </w:tc>
        <w:tc>
          <w:tcPr>
            <w:tcW w:w="1843" w:type="dxa"/>
          </w:tcPr>
          <w:p w14:paraId="36C9CA3D" w14:textId="6CDB6E96" w:rsidR="000E1AC7" w:rsidRDefault="000E1AC7" w:rsidP="000E1AC7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Loading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134" w:type="dxa"/>
          </w:tcPr>
          <w:p w14:paraId="76604C84" w14:textId="406B25B2" w:rsidR="000E1AC7" w:rsidRDefault="000E1AC7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764534B" w14:textId="1E0FA9AE" w:rsidR="000E1AC7" w:rsidRDefault="00D16830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Open index.html or </w:t>
            </w:r>
            <w:r w:rsidR="000E1AC7" w:rsidRPr="000E1AC7">
              <w:rPr>
                <w:rFonts w:eastAsia="Times New Roman" w:cstheme="minorHAnsi"/>
                <w:lang w:eastAsia="en-GB"/>
              </w:rPr>
              <w:t xml:space="preserve">Click on the link to view </w:t>
            </w:r>
            <w:r w:rsidR="000E1AC7">
              <w:rPr>
                <w:rFonts w:eastAsia="Times New Roman" w:cstheme="minorHAnsi"/>
                <w:lang w:eastAsia="en-GB"/>
              </w:rPr>
              <w:t>the</w:t>
            </w:r>
            <w:r w:rsidR="000E1AC7" w:rsidRPr="000E1AC7">
              <w:rPr>
                <w:rFonts w:eastAsia="Times New Roman" w:cstheme="minorHAnsi"/>
                <w:lang w:eastAsia="en-GB"/>
              </w:rPr>
              <w:t xml:space="preserve"> website</w:t>
            </w:r>
          </w:p>
        </w:tc>
        <w:tc>
          <w:tcPr>
            <w:tcW w:w="1417" w:type="dxa"/>
          </w:tcPr>
          <w:p w14:paraId="0EDC6174" w14:textId="5B20FFEF" w:rsidR="000E1AC7" w:rsidRDefault="00BD3B33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79366A0" w14:textId="11709400" w:rsidR="000E1AC7" w:rsidRDefault="00BD3B33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should load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842" w:type="dxa"/>
          </w:tcPr>
          <w:p w14:paraId="79D181BB" w14:textId="49B90C7D" w:rsidR="000E1AC7" w:rsidRDefault="00BD3B33" w:rsidP="00BD3B33">
            <w:pPr>
              <w:rPr>
                <w:rFonts w:cstheme="minorHAnsi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r </w:t>
            </w:r>
            <w:r>
              <w:rPr>
                <w:rFonts w:eastAsia="Times New Roman" w:cstheme="minorHAnsi"/>
                <w:lang w:eastAsia="en-GB"/>
              </w:rPr>
              <w:t>is loading</w:t>
            </w:r>
            <w:r>
              <w:rPr>
                <w:rFonts w:eastAsia="Times New Roman" w:cstheme="minorHAnsi"/>
                <w:lang w:eastAsia="en-GB"/>
              </w:rPr>
              <w:t xml:space="preserve"> a </w:t>
            </w:r>
            <w:r w:rsidRPr="0086751D">
              <w:rPr>
                <w:rFonts w:eastAsia="Times New Roman" w:cstheme="minorHAnsi"/>
                <w:lang w:eastAsia="en-GB"/>
              </w:rPr>
              <w:t>single page, with a header and a footer and a display area</w:t>
            </w:r>
          </w:p>
        </w:tc>
        <w:tc>
          <w:tcPr>
            <w:tcW w:w="1985" w:type="dxa"/>
          </w:tcPr>
          <w:p w14:paraId="756AEED2" w14:textId="6031423B" w:rsidR="000E1AC7" w:rsidRDefault="000E1AC7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0E1AC7" w14:paraId="32641FCC" w14:textId="77777777" w:rsidTr="00D16830">
        <w:tc>
          <w:tcPr>
            <w:tcW w:w="1384" w:type="dxa"/>
          </w:tcPr>
          <w:p w14:paraId="497A213E" w14:textId="56171C95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6D5A2CAD" w14:textId="14A527EA" w:rsidR="000E1AC7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>content</w:t>
            </w:r>
            <w:r w:rsidRPr="00D16830"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61663395" w14:textId="13811AE9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>with</w:t>
            </w:r>
            <w:r w:rsidRPr="00D16830">
              <w:rPr>
                <w:rFonts w:cstheme="minorHAnsi"/>
              </w:rPr>
              <w:t xml:space="preserve"> some fixed text, a basic radio control, a</w:t>
            </w:r>
          </w:p>
          <w:p w14:paraId="3770CAEE" w14:textId="28D5B652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134" w:type="dxa"/>
          </w:tcPr>
          <w:p w14:paraId="7D25DD74" w14:textId="5AF20687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34246087" w14:textId="77777777" w:rsidR="000E1AC7" w:rsidRDefault="00D16830" w:rsidP="00D16830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or </w:t>
            </w:r>
            <w:r>
              <w:rPr>
                <w:rFonts w:eastAsia="Times New Roman" w:cstheme="minorHAnsi"/>
                <w:lang w:eastAsia="en-GB"/>
              </w:rPr>
              <w:t xml:space="preserve">Click on the link to view </w:t>
            </w:r>
            <w:r>
              <w:rPr>
                <w:rFonts w:eastAsia="Times New Roman" w:cstheme="minorHAnsi"/>
                <w:lang w:eastAsia="en-GB"/>
              </w:rPr>
              <w:t>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30ADB8E8" w14:textId="314EAB81" w:rsidR="00D16830" w:rsidRPr="00D16830" w:rsidRDefault="00D16830" w:rsidP="00D16830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139B693C" w14:textId="1BE152EB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2A66E827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header </w:t>
            </w:r>
            <w:r>
              <w:rPr>
                <w:rFonts w:cstheme="minorHAnsi"/>
              </w:rPr>
              <w:t xml:space="preserve">should </w:t>
            </w:r>
            <w:r w:rsidRPr="00D16830">
              <w:rPr>
                <w:rFonts w:cstheme="minorHAnsi"/>
              </w:rPr>
              <w:t>contain some fixed text, a basic radio control, a</w:t>
            </w:r>
          </w:p>
          <w:p w14:paraId="4C20EB2D" w14:textId="48E4F8CF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842" w:type="dxa"/>
          </w:tcPr>
          <w:p w14:paraId="4B0DC26D" w14:textId="1F0F0FF9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header</w:t>
            </w:r>
            <w:r>
              <w:rPr>
                <w:rFonts w:cstheme="minorHAnsi"/>
              </w:rPr>
              <w:t xml:space="preserve"> is</w:t>
            </w:r>
            <w:r w:rsidRPr="00D1683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with</w:t>
            </w:r>
            <w:r w:rsidRPr="00D16830">
              <w:rPr>
                <w:rFonts w:cstheme="minorHAnsi"/>
              </w:rPr>
              <w:t xml:space="preserve"> some fixed text, a basic radio control, a</w:t>
            </w:r>
          </w:p>
          <w:p w14:paraId="44C5DF54" w14:textId="69E8B25A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lock</w:t>
            </w:r>
            <w:proofErr w:type="gramEnd"/>
            <w:r w:rsidRPr="00D16830">
              <w:rPr>
                <w:rFonts w:cstheme="minorHAnsi"/>
              </w:rPr>
              <w:t xml:space="preserve"> and some help text.</w:t>
            </w:r>
          </w:p>
        </w:tc>
        <w:tc>
          <w:tcPr>
            <w:tcW w:w="1985" w:type="dxa"/>
          </w:tcPr>
          <w:p w14:paraId="76158389" w14:textId="1FE47ECD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0E1AC7" w14:paraId="692CAB5C" w14:textId="77777777" w:rsidTr="00D16830">
        <w:tc>
          <w:tcPr>
            <w:tcW w:w="1384" w:type="dxa"/>
          </w:tcPr>
          <w:p w14:paraId="4624A6DB" w14:textId="25537853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</w:p>
        </w:tc>
        <w:tc>
          <w:tcPr>
            <w:tcW w:w="1701" w:type="dxa"/>
          </w:tcPr>
          <w:p w14:paraId="7509F504" w14:textId="77836EF3" w:rsid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</w:t>
            </w:r>
            <w:r w:rsidRPr="00D16830">
              <w:rPr>
                <w:rFonts w:cstheme="minorHAnsi"/>
              </w:rPr>
              <w:t>centre</w:t>
            </w:r>
            <w:r w:rsidRPr="00D16830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should </w:t>
            </w:r>
            <w:r w:rsidRPr="00D16830">
              <w:rPr>
                <w:rFonts w:cstheme="minorHAnsi"/>
              </w:rPr>
              <w:t>display area contains a small panel.</w:t>
            </w:r>
            <w:r>
              <w:t xml:space="preserve"> </w:t>
            </w:r>
          </w:p>
          <w:p w14:paraId="0721FFEC" w14:textId="0C384DB4" w:rsidR="000E1AC7" w:rsidRDefault="000E1AC7" w:rsidP="00D16830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906CF93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centre </w:t>
            </w:r>
            <w:r w:rsidRPr="00D16830">
              <w:rPr>
                <w:rFonts w:cstheme="minorHAnsi"/>
              </w:rPr>
              <w:t>section to</w:t>
            </w:r>
            <w:r w:rsidRPr="00D16830">
              <w:rPr>
                <w:rFonts w:cstheme="minorHAnsi"/>
              </w:rPr>
              <w:t xml:space="preserve"> display area contain</w:t>
            </w:r>
            <w:r w:rsidRPr="00D16830"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3E63A47A" w14:textId="5556057B" w:rsidR="000E1AC7" w:rsidRP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134" w:type="dxa"/>
          </w:tcPr>
          <w:p w14:paraId="0FA9A873" w14:textId="59347FE2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B2A8A16" w14:textId="77777777" w:rsidR="00D16830" w:rsidRDefault="00D16830" w:rsidP="00D16830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7AB00C3B" w14:textId="77777777" w:rsidR="000E1AC7" w:rsidRDefault="000E1AC7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ED22613" w14:textId="5A0067C0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576EBB17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centre </w:t>
            </w:r>
            <w:r>
              <w:rPr>
                <w:rFonts w:cstheme="minorHAnsi"/>
              </w:rPr>
              <w:t xml:space="preserve">should </w:t>
            </w:r>
            <w:r w:rsidRPr="00D16830">
              <w:rPr>
                <w:rFonts w:cstheme="minorHAnsi"/>
              </w:rPr>
              <w:t>display area contains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6F0B7D71" w14:textId="4E0C58DE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842" w:type="dxa"/>
          </w:tcPr>
          <w:p w14:paraId="5E5CBDD5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centre </w:t>
            </w:r>
            <w:r>
              <w:rPr>
                <w:rFonts w:cstheme="minorHAnsi"/>
              </w:rPr>
              <w:t xml:space="preserve">section to </w:t>
            </w:r>
            <w:r w:rsidRPr="00D16830">
              <w:rPr>
                <w:rFonts w:cstheme="minorHAnsi"/>
              </w:rPr>
              <w:t>display area contain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small panel.</w:t>
            </w:r>
            <w:r>
              <w:rPr>
                <w:rFonts w:cstheme="minorHAnsi"/>
              </w:rPr>
              <w:t xml:space="preserve"> </w:t>
            </w:r>
            <w:r w:rsidRPr="00D16830">
              <w:rPr>
                <w:rFonts w:cstheme="minorHAnsi"/>
              </w:rPr>
              <w:t>This panel can be manually positioned or positioned by the radio</w:t>
            </w:r>
          </w:p>
          <w:p w14:paraId="5390B503" w14:textId="26EB83E0" w:rsidR="000E1AC7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control</w:t>
            </w:r>
            <w:proofErr w:type="gramEnd"/>
            <w:r w:rsidRPr="00D16830">
              <w:rPr>
                <w:rFonts w:cstheme="minorHAnsi"/>
              </w:rPr>
              <w:t>.</w:t>
            </w:r>
          </w:p>
        </w:tc>
        <w:tc>
          <w:tcPr>
            <w:tcW w:w="1985" w:type="dxa"/>
          </w:tcPr>
          <w:p w14:paraId="717D2621" w14:textId="45176A83" w:rsidR="000E1AC7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D16830" w14:paraId="2FDF981C" w14:textId="77777777" w:rsidTr="00D16830">
        <w:tc>
          <w:tcPr>
            <w:tcW w:w="1384" w:type="dxa"/>
          </w:tcPr>
          <w:p w14:paraId="71B6CD7F" w14:textId="342EE6A4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701" w:type="dxa"/>
          </w:tcPr>
          <w:p w14:paraId="0CF6829E" w14:textId="5EA0F4C8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843" w:type="dxa"/>
          </w:tcPr>
          <w:p w14:paraId="67FD9614" w14:textId="5DE6ACFC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uld show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134" w:type="dxa"/>
          </w:tcPr>
          <w:p w14:paraId="06735D54" w14:textId="7AECF2C8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F2AE57A" w14:textId="77777777" w:rsidR="00D16830" w:rsidRDefault="00D1683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12D00DC0" w14:textId="77777777" w:rsidR="00D16830" w:rsidRDefault="00D1683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2AC34FF" w14:textId="5BB27F37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37A07F5" w14:textId="120FBCC5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uld show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842" w:type="dxa"/>
          </w:tcPr>
          <w:p w14:paraId="129D1E3D" w14:textId="74C2F076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Help text showing in a yellow </w:t>
            </w:r>
            <w:proofErr w:type="spellStart"/>
            <w:r>
              <w:rPr>
                <w:rFonts w:cstheme="minorHAnsi"/>
              </w:rPr>
              <w:t>color</w:t>
            </w:r>
            <w:proofErr w:type="spellEnd"/>
          </w:p>
        </w:tc>
        <w:tc>
          <w:tcPr>
            <w:tcW w:w="1985" w:type="dxa"/>
          </w:tcPr>
          <w:p w14:paraId="309DC6C7" w14:textId="2534F8CA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D16830" w14:paraId="3E466F9B" w14:textId="77777777" w:rsidTr="00D16830">
        <w:tc>
          <w:tcPr>
            <w:tcW w:w="1384" w:type="dxa"/>
          </w:tcPr>
          <w:p w14:paraId="2FDB3F84" w14:textId="7C391EF1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2805577E" w14:textId="7CA20814" w:rsidR="00D16830" w:rsidRDefault="00D1683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D16830">
              <w:rPr>
                <w:rFonts w:cstheme="minorHAnsi"/>
              </w:rPr>
              <w:t xml:space="preserve"> fixed height position header and fixed height footer. </w:t>
            </w:r>
          </w:p>
          <w:p w14:paraId="09208086" w14:textId="4F32FEEC" w:rsidR="00D16830" w:rsidRDefault="00D16830" w:rsidP="00D16830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10341A" w14:textId="77777777" w:rsidR="00D16830" w:rsidRPr="00D16830" w:rsidRDefault="00D1683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page should have a fixed height position header and fixed height footer. The footer should stay attached to the bottom of the page</w:t>
            </w:r>
          </w:p>
          <w:p w14:paraId="6AABB411" w14:textId="77777777" w:rsidR="00D16830" w:rsidRP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should not display a </w:t>
            </w:r>
            <w:r w:rsidRPr="00D16830">
              <w:rPr>
                <w:rFonts w:cstheme="minorHAnsi"/>
              </w:rPr>
              <w:lastRenderedPageBreak/>
              <w:t>scrollbar until interior components</w:t>
            </w:r>
          </w:p>
          <w:p w14:paraId="3EEF58CA" w14:textId="5827DC39" w:rsidR="00D16830" w:rsidRDefault="00D1683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134" w:type="dxa"/>
          </w:tcPr>
          <w:p w14:paraId="7F2E1B7D" w14:textId="76E59251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602B14FA" w14:textId="77777777" w:rsidR="00D16830" w:rsidRDefault="00D1683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26E19002" w14:textId="77777777" w:rsidR="00D16830" w:rsidRDefault="00D1683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65E7179" w14:textId="6FD095DB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714D0257" w14:textId="77777777" w:rsidR="00D16830" w:rsidRPr="00D16830" w:rsidRDefault="00D1683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page should have a fixed height position header and fixed height footer. The footer should stay attached to the bottom of the page</w:t>
            </w:r>
          </w:p>
          <w:p w14:paraId="325FBF9D" w14:textId="77777777" w:rsidR="00D16830" w:rsidRPr="00D16830" w:rsidRDefault="00D16830" w:rsidP="0015175F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should not display a scrollbar until interior </w:t>
            </w:r>
            <w:r w:rsidRPr="00D16830">
              <w:rPr>
                <w:rFonts w:cstheme="minorHAnsi"/>
              </w:rPr>
              <w:lastRenderedPageBreak/>
              <w:t>components</w:t>
            </w:r>
          </w:p>
          <w:p w14:paraId="6033F324" w14:textId="1E46B531" w:rsidR="00D16830" w:rsidRDefault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842" w:type="dxa"/>
          </w:tcPr>
          <w:p w14:paraId="70AC91B7" w14:textId="391F4B24" w:rsidR="00D16830" w:rsidRPr="00D16830" w:rsidRDefault="00D1683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lastRenderedPageBreak/>
              <w:t>The page hav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fixed height position header and fixed height footer. The footer stay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ttached to the bottom of the page</w:t>
            </w:r>
          </w:p>
          <w:p w14:paraId="275F0AD9" w14:textId="0FEF86CB" w:rsidR="00D16830" w:rsidRPr="00D16830" w:rsidRDefault="00D16830" w:rsidP="0015175F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and</w:t>
            </w:r>
            <w:proofErr w:type="gramEnd"/>
            <w:r w:rsidRPr="00D16830">
              <w:rPr>
                <w:rFonts w:cstheme="minorHAnsi"/>
              </w:rPr>
              <w:t xml:space="preserve"> of the defined fixed height regardless of browser resize action. The browser not display</w:t>
            </w:r>
            <w:r>
              <w:rPr>
                <w:rFonts w:cstheme="minorHAnsi"/>
              </w:rPr>
              <w:t>ing</w:t>
            </w:r>
            <w:r w:rsidRPr="00D16830">
              <w:rPr>
                <w:rFonts w:cstheme="minorHAnsi"/>
              </w:rPr>
              <w:t xml:space="preserve"> a scrollbar until </w:t>
            </w:r>
            <w:r w:rsidRPr="00D16830">
              <w:rPr>
                <w:rFonts w:cstheme="minorHAnsi"/>
              </w:rPr>
              <w:lastRenderedPageBreak/>
              <w:t>interior components</w:t>
            </w:r>
          </w:p>
          <w:p w14:paraId="57E486A5" w14:textId="042FF9EE" w:rsidR="00D16830" w:rsidRDefault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become</w:t>
            </w:r>
            <w:proofErr w:type="gramEnd"/>
            <w:r w:rsidRPr="00D16830">
              <w:rPr>
                <w:rFonts w:cstheme="minorHAnsi"/>
              </w:rPr>
              <w:t xml:space="preserve"> too large.</w:t>
            </w:r>
          </w:p>
        </w:tc>
        <w:tc>
          <w:tcPr>
            <w:tcW w:w="1985" w:type="dxa"/>
          </w:tcPr>
          <w:p w14:paraId="750E3CFB" w14:textId="7312E5DF" w:rsidR="00D16830" w:rsidRDefault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2303D0" w14:paraId="75F70700" w14:textId="77777777" w:rsidTr="00D16830">
        <w:tc>
          <w:tcPr>
            <w:tcW w:w="1384" w:type="dxa"/>
          </w:tcPr>
          <w:p w14:paraId="2F34620E" w14:textId="37099655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6</w:t>
            </w:r>
          </w:p>
        </w:tc>
        <w:tc>
          <w:tcPr>
            <w:tcW w:w="1701" w:type="dxa"/>
          </w:tcPr>
          <w:p w14:paraId="45460BD3" w14:textId="0BA623CE" w:rsidR="002303D0" w:rsidRDefault="002303D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The interior display area</w:t>
            </w:r>
          </w:p>
          <w:p w14:paraId="07A27746" w14:textId="712F1990" w:rsidR="002303D0" w:rsidRDefault="002303D0" w:rsidP="00D16830">
            <w:pPr>
              <w:rPr>
                <w:rFonts w:cstheme="minorHAnsi"/>
              </w:rPr>
            </w:pP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14FD0049" w14:textId="77777777" w:rsidR="002303D0" w:rsidRPr="00D16830" w:rsidRDefault="002303D0" w:rsidP="00D16830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interior display area should be a fixed height of 400 pixels regardless of browser size. The footer will be allowed to separate from the</w:t>
            </w:r>
          </w:p>
          <w:p w14:paraId="7EC67724" w14:textId="49009B27" w:rsidR="002303D0" w:rsidRDefault="002303D0" w:rsidP="00D1683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134" w:type="dxa"/>
          </w:tcPr>
          <w:p w14:paraId="1ED5A18E" w14:textId="36558DF6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0B33DADB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04A399A2" w14:textId="77777777" w:rsidR="002303D0" w:rsidRDefault="002303D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349958D" w14:textId="5F5FB7C8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1E7FC157" w14:textId="77777777" w:rsidR="002303D0" w:rsidRPr="00D16830" w:rsidRDefault="002303D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>The interior display area should be a fixed height of 400 pixels regardless of browser size. The footer will be allowed to separate from the</w:t>
            </w:r>
          </w:p>
          <w:p w14:paraId="08FAF075" w14:textId="2628DDE8" w:rsidR="002303D0" w:rsidRDefault="002303D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842" w:type="dxa"/>
          </w:tcPr>
          <w:p w14:paraId="2CFA9AAD" w14:textId="51FE0553" w:rsidR="002303D0" w:rsidRPr="00D16830" w:rsidRDefault="002303D0" w:rsidP="0015175F">
            <w:pPr>
              <w:rPr>
                <w:rFonts w:cstheme="minorHAnsi"/>
              </w:rPr>
            </w:pPr>
            <w:r w:rsidRPr="00D16830">
              <w:rPr>
                <w:rFonts w:cstheme="minorHAnsi"/>
              </w:rPr>
              <w:t xml:space="preserve">The interior display area </w:t>
            </w:r>
            <w:proofErr w:type="gramStart"/>
            <w:r>
              <w:rPr>
                <w:rFonts w:cstheme="minorHAnsi"/>
              </w:rPr>
              <w:t xml:space="preserve">has </w:t>
            </w:r>
            <w:r w:rsidRPr="00D16830">
              <w:rPr>
                <w:rFonts w:cstheme="minorHAnsi"/>
              </w:rPr>
              <w:t xml:space="preserve"> a</w:t>
            </w:r>
            <w:proofErr w:type="gramEnd"/>
            <w:r w:rsidRPr="00D16830">
              <w:rPr>
                <w:rFonts w:cstheme="minorHAnsi"/>
              </w:rPr>
              <w:t xml:space="preserve"> fixed height of 400 pixels regardless of browser size. The footer will be allowed to separate from the</w:t>
            </w:r>
          </w:p>
          <w:p w14:paraId="5290A912" w14:textId="250CAC2D" w:rsidR="002303D0" w:rsidRDefault="002303D0">
            <w:pPr>
              <w:rPr>
                <w:rFonts w:cstheme="minorHAnsi"/>
              </w:rPr>
            </w:pPr>
            <w:proofErr w:type="gramStart"/>
            <w:r w:rsidRPr="00D16830">
              <w:rPr>
                <w:rFonts w:cstheme="minorHAnsi"/>
              </w:rPr>
              <w:t>display</w:t>
            </w:r>
            <w:proofErr w:type="gramEnd"/>
            <w:r w:rsidRPr="00D16830">
              <w:rPr>
                <w:rFonts w:cstheme="minorHAnsi"/>
              </w:rPr>
              <w:t xml:space="preserve"> area as the window is resized.</w:t>
            </w:r>
          </w:p>
        </w:tc>
        <w:tc>
          <w:tcPr>
            <w:tcW w:w="1985" w:type="dxa"/>
          </w:tcPr>
          <w:p w14:paraId="12B2F1E8" w14:textId="16C95F4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27CC9823" w14:textId="77777777" w:rsidTr="00D16830">
        <w:tc>
          <w:tcPr>
            <w:tcW w:w="1384" w:type="dxa"/>
          </w:tcPr>
          <w:p w14:paraId="1861D493" w14:textId="4BC3443A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1701" w:type="dxa"/>
          </w:tcPr>
          <w:p w14:paraId="7C24BFB3" w14:textId="2CEBE7F9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  <w:r w:rsidRPr="00D16830">
              <w:rPr>
                <w:rFonts w:cstheme="minorHAnsi"/>
              </w:rPr>
              <w:t xml:space="preserve"> floating panel </w:t>
            </w: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28DB2DFD" w14:textId="3150B88D" w:rsidR="002303D0" w:rsidRPr="00D1683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 window will contain a floating panel that cannot enter the header or footer area.</w:t>
            </w:r>
          </w:p>
        </w:tc>
        <w:tc>
          <w:tcPr>
            <w:tcW w:w="1134" w:type="dxa"/>
          </w:tcPr>
          <w:p w14:paraId="7B801567" w14:textId="190D2C9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2974FAF2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7BC21018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5EF05656" w14:textId="07CBD814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452D178E" w14:textId="774A68B5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The window should</w:t>
            </w:r>
            <w:r w:rsidRPr="002303D0">
              <w:rPr>
                <w:rFonts w:cstheme="minorHAnsi"/>
              </w:rPr>
              <w:t xml:space="preserve"> contain a floating panel that cannot enter the header or footer area.</w:t>
            </w:r>
          </w:p>
        </w:tc>
        <w:tc>
          <w:tcPr>
            <w:tcW w:w="1842" w:type="dxa"/>
          </w:tcPr>
          <w:p w14:paraId="6DED7528" w14:textId="46592918" w:rsidR="002303D0" w:rsidRDefault="002303D0" w:rsidP="002303D0">
            <w:pPr>
              <w:rPr>
                <w:rFonts w:cstheme="minorHAnsi"/>
              </w:rPr>
            </w:pPr>
            <w:r>
              <w:rPr>
                <w:rFonts w:ascii="Arial" w:hAnsi="Arial" w:cs="Arial"/>
                <w:sz w:val="16"/>
                <w:szCs w:val="16"/>
                <w:lang w:val="en-IN"/>
              </w:rPr>
              <w:t>Th</w:t>
            </w:r>
            <w:r w:rsidRPr="002303D0">
              <w:rPr>
                <w:rFonts w:cstheme="minorHAnsi"/>
              </w:rPr>
              <w:t xml:space="preserve">e window </w:t>
            </w:r>
            <w:r w:rsidRPr="002303D0">
              <w:rPr>
                <w:rFonts w:cstheme="minorHAnsi"/>
              </w:rPr>
              <w:t xml:space="preserve">has </w:t>
            </w:r>
            <w:r w:rsidRPr="002303D0">
              <w:rPr>
                <w:rFonts w:cstheme="minorHAnsi"/>
              </w:rPr>
              <w:t>a floating panel that cannot enter the header or footer area.</w:t>
            </w:r>
          </w:p>
        </w:tc>
        <w:tc>
          <w:tcPr>
            <w:tcW w:w="1985" w:type="dxa"/>
          </w:tcPr>
          <w:p w14:paraId="49B45FD0" w14:textId="6761320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233F3C19" w14:textId="77777777" w:rsidTr="00D16830">
        <w:tc>
          <w:tcPr>
            <w:tcW w:w="1384" w:type="dxa"/>
          </w:tcPr>
          <w:p w14:paraId="155F4643" w14:textId="191F2782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  <w:tc>
          <w:tcPr>
            <w:tcW w:w="1701" w:type="dxa"/>
          </w:tcPr>
          <w:p w14:paraId="0317345D" w14:textId="65D13405" w:rsidR="002303D0" w:rsidRDefault="002303D0" w:rsidP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To display a clock in the header</w:t>
            </w:r>
          </w:p>
        </w:tc>
        <w:tc>
          <w:tcPr>
            <w:tcW w:w="1843" w:type="dxa"/>
          </w:tcPr>
          <w:p w14:paraId="7F8CAD22" w14:textId="77777777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re should be a clock on the upper right corner of the page in the black header area and it should be up to date. It should be vertically</w:t>
            </w:r>
          </w:p>
          <w:p w14:paraId="2C4073DB" w14:textId="52DADD8C" w:rsidR="002303D0" w:rsidRPr="00D1683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</w:t>
            </w:r>
            <w:r w:rsidRPr="002303D0">
              <w:rPr>
                <w:rFonts w:cstheme="minorHAnsi"/>
              </w:rPr>
              <w:lastRenderedPageBreak/>
              <w:t>possible in the header.</w:t>
            </w:r>
          </w:p>
        </w:tc>
        <w:tc>
          <w:tcPr>
            <w:tcW w:w="1134" w:type="dxa"/>
          </w:tcPr>
          <w:p w14:paraId="3FA96883" w14:textId="3882F117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1267CD22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611B2CCD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6A928BB0" w14:textId="333559A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18325153" w14:textId="77777777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>There should be a clock on the upper right corner of the page in the black header area and it should be up to date. It should be vertically</w:t>
            </w:r>
          </w:p>
          <w:p w14:paraId="1305C944" w14:textId="5D66ABC0" w:rsidR="002303D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possible in the header.</w:t>
            </w:r>
          </w:p>
        </w:tc>
        <w:tc>
          <w:tcPr>
            <w:tcW w:w="1842" w:type="dxa"/>
          </w:tcPr>
          <w:p w14:paraId="44FBBB45" w14:textId="436487A3" w:rsidR="002303D0" w:rsidRPr="002303D0" w:rsidRDefault="002303D0" w:rsidP="002303D0">
            <w:pPr>
              <w:rPr>
                <w:rFonts w:cstheme="minorHAnsi"/>
              </w:rPr>
            </w:pPr>
            <w:r w:rsidRPr="002303D0">
              <w:rPr>
                <w:rFonts w:cstheme="minorHAnsi"/>
              </w:rPr>
              <w:t xml:space="preserve">There </w:t>
            </w:r>
            <w:r>
              <w:rPr>
                <w:rFonts w:cstheme="minorHAnsi"/>
              </w:rPr>
              <w:t>is</w:t>
            </w:r>
            <w:r w:rsidRPr="002303D0">
              <w:rPr>
                <w:rFonts w:cstheme="minorHAnsi"/>
              </w:rPr>
              <w:t xml:space="preserve"> a clock on the upper right corner of the page in the black header area and it should be up to date. It should be vertically</w:t>
            </w:r>
          </w:p>
          <w:p w14:paraId="6006DF83" w14:textId="084C0DA0" w:rsidR="002303D0" w:rsidRDefault="002303D0" w:rsidP="002303D0">
            <w:pPr>
              <w:rPr>
                <w:rFonts w:cstheme="minorHAnsi"/>
              </w:rPr>
            </w:pPr>
            <w:proofErr w:type="spellStart"/>
            <w:proofErr w:type="gramStart"/>
            <w:r w:rsidRPr="002303D0">
              <w:rPr>
                <w:rFonts w:cstheme="minorHAnsi"/>
              </w:rPr>
              <w:t>centered</w:t>
            </w:r>
            <w:proofErr w:type="spellEnd"/>
            <w:proofErr w:type="gramEnd"/>
            <w:r w:rsidRPr="002303D0">
              <w:rPr>
                <w:rFonts w:cstheme="minorHAnsi"/>
              </w:rPr>
              <w:t xml:space="preserve"> if </w:t>
            </w:r>
            <w:r w:rsidRPr="002303D0">
              <w:rPr>
                <w:rFonts w:cstheme="minorHAnsi"/>
              </w:rPr>
              <w:lastRenderedPageBreak/>
              <w:t>possible in the header.</w:t>
            </w:r>
          </w:p>
        </w:tc>
        <w:tc>
          <w:tcPr>
            <w:tcW w:w="1985" w:type="dxa"/>
          </w:tcPr>
          <w:p w14:paraId="02B98C12" w14:textId="02B44CBD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2303D0" w14:paraId="48AE556E" w14:textId="77777777" w:rsidTr="00D16830">
        <w:tc>
          <w:tcPr>
            <w:tcW w:w="1384" w:type="dxa"/>
          </w:tcPr>
          <w:p w14:paraId="7BC10104" w14:textId="07017B4E" w:rsidR="002303D0" w:rsidRDefault="00260D23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9</w:t>
            </w:r>
          </w:p>
        </w:tc>
        <w:tc>
          <w:tcPr>
            <w:tcW w:w="1701" w:type="dxa"/>
          </w:tcPr>
          <w:p w14:paraId="3650EF63" w14:textId="2FD60259" w:rsidR="002303D0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</w:t>
            </w:r>
            <w:r>
              <w:rPr>
                <w:rFonts w:cstheme="minorHAnsi"/>
              </w:rPr>
              <w:t>functionality</w:t>
            </w:r>
          </w:p>
        </w:tc>
        <w:tc>
          <w:tcPr>
            <w:tcW w:w="1843" w:type="dxa"/>
          </w:tcPr>
          <w:p w14:paraId="2B3B61BB" w14:textId="77777777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>The header bar will contain a positional control for the floating panel. Radio options for the "Position" should be mutually exclusive and</w:t>
            </w:r>
          </w:p>
          <w:p w14:paraId="20211296" w14:textId="6207FD12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should be 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>hese will be</w:t>
            </w:r>
          </w:p>
          <w:p w14:paraId="59FC8965" w14:textId="2FD2BB31" w:rsidR="002303D0" w:rsidRPr="00D1683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134" w:type="dxa"/>
          </w:tcPr>
          <w:p w14:paraId="482FDF20" w14:textId="1F5D0543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4E9FABE3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6F8FBCFE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78524B77" w14:textId="5E92076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5058EC37" w14:textId="671FBB8B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</w:t>
            </w:r>
            <w:r>
              <w:rPr>
                <w:rFonts w:cstheme="minorHAnsi"/>
              </w:rPr>
              <w:t>should</w:t>
            </w:r>
            <w:r w:rsidRPr="00260D23">
              <w:rPr>
                <w:rFonts w:cstheme="minorHAnsi"/>
              </w:rPr>
              <w:t xml:space="preserve"> contain a positional control for the floating panel. Radio options for the "Position" should be mutually exclusive and</w:t>
            </w:r>
          </w:p>
          <w:p w14:paraId="7E6AECB1" w14:textId="601C40C8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should be 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>hese will be</w:t>
            </w:r>
          </w:p>
          <w:p w14:paraId="0826035A" w14:textId="67074606" w:rsidR="002303D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842" w:type="dxa"/>
          </w:tcPr>
          <w:p w14:paraId="22CCBD48" w14:textId="7F36B1D2" w:rsidR="00260D23" w:rsidRPr="00260D23" w:rsidRDefault="00260D23" w:rsidP="00260D23">
            <w:pPr>
              <w:rPr>
                <w:rFonts w:cstheme="minorHAnsi"/>
              </w:rPr>
            </w:pPr>
            <w:r w:rsidRPr="00260D23">
              <w:rPr>
                <w:rFonts w:cstheme="minorHAnsi"/>
              </w:rPr>
              <w:t xml:space="preserve">The header bar </w:t>
            </w:r>
            <w:r>
              <w:rPr>
                <w:rFonts w:cstheme="minorHAnsi"/>
              </w:rPr>
              <w:t>has</w:t>
            </w:r>
            <w:r w:rsidRPr="00260D23">
              <w:rPr>
                <w:rFonts w:cstheme="minorHAnsi"/>
              </w:rPr>
              <w:t xml:space="preserve"> a positional control for the floating panel. Radio options for the "Position" </w:t>
            </w:r>
            <w:r>
              <w:rPr>
                <w:rFonts w:cstheme="minorHAnsi"/>
              </w:rPr>
              <w:t>is</w:t>
            </w:r>
            <w:r w:rsidRPr="00260D23">
              <w:rPr>
                <w:rFonts w:cstheme="minorHAnsi"/>
              </w:rPr>
              <w:t xml:space="preserve"> mutually exclusive and</w:t>
            </w:r>
          </w:p>
          <w:p w14:paraId="238632C6" w14:textId="71717A8B" w:rsidR="00260D23" w:rsidRPr="00260D23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the</w:t>
            </w:r>
            <w:proofErr w:type="gramEnd"/>
            <w:r w:rsidRPr="00260D23">
              <w:rPr>
                <w:rFonts w:cstheme="minorHAnsi"/>
              </w:rPr>
              <w:t xml:space="preserve"> selection state </w:t>
            </w:r>
            <w:r>
              <w:rPr>
                <w:rFonts w:cstheme="minorHAnsi"/>
              </w:rPr>
              <w:t xml:space="preserve">is </w:t>
            </w:r>
            <w:r w:rsidRPr="00260D23">
              <w:rPr>
                <w:rFonts w:cstheme="minorHAnsi"/>
              </w:rPr>
              <w:t xml:space="preserve">properly hooked up with the position of the floating block in the middle of the page. </w:t>
            </w:r>
            <w:r>
              <w:rPr>
                <w:rFonts w:cstheme="minorHAnsi"/>
              </w:rPr>
              <w:t>T</w:t>
            </w:r>
            <w:r w:rsidRPr="00260D23">
              <w:rPr>
                <w:rFonts w:cstheme="minorHAnsi"/>
              </w:rPr>
              <w:t xml:space="preserve">hese </w:t>
            </w:r>
            <w:r>
              <w:rPr>
                <w:rFonts w:cstheme="minorHAnsi"/>
              </w:rPr>
              <w:t>are</w:t>
            </w:r>
          </w:p>
          <w:p w14:paraId="355B558F" w14:textId="6E569D12" w:rsidR="002303D0" w:rsidRDefault="00260D23" w:rsidP="00260D23">
            <w:pPr>
              <w:rPr>
                <w:rFonts w:cstheme="minorHAnsi"/>
              </w:rPr>
            </w:pPr>
            <w:proofErr w:type="gramStart"/>
            <w:r w:rsidRPr="00260D23">
              <w:rPr>
                <w:rFonts w:cstheme="minorHAnsi"/>
              </w:rPr>
              <w:t>vertically</w:t>
            </w:r>
            <w:proofErr w:type="gramEnd"/>
            <w:r w:rsidRPr="00260D23">
              <w:rPr>
                <w:rFonts w:cstheme="minorHAnsi"/>
              </w:rPr>
              <w:t xml:space="preserve"> </w:t>
            </w:r>
            <w:proofErr w:type="spellStart"/>
            <w:r w:rsidRPr="00260D23">
              <w:rPr>
                <w:rFonts w:cstheme="minorHAnsi"/>
              </w:rPr>
              <w:t>centered</w:t>
            </w:r>
            <w:proofErr w:type="spellEnd"/>
            <w:r w:rsidRPr="00260D23">
              <w:rPr>
                <w:rFonts w:cstheme="minorHAnsi"/>
              </w:rPr>
              <w:t xml:space="preserve"> in the header.</w:t>
            </w:r>
          </w:p>
        </w:tc>
        <w:tc>
          <w:tcPr>
            <w:tcW w:w="1985" w:type="dxa"/>
          </w:tcPr>
          <w:p w14:paraId="0BEE1BD4" w14:textId="42E5DAA3" w:rsidR="002303D0" w:rsidRDefault="00260D23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5916B0A9" w14:textId="77777777" w:rsidTr="00D16830">
        <w:tc>
          <w:tcPr>
            <w:tcW w:w="1384" w:type="dxa"/>
          </w:tcPr>
          <w:p w14:paraId="1E50B3D8" w14:textId="7E94780B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1701" w:type="dxa"/>
          </w:tcPr>
          <w:p w14:paraId="3FC1E068" w14:textId="5E9311BB" w:rsidR="001F71B9" w:rsidRDefault="001F71B9" w:rsidP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1F71B9">
              <w:rPr>
                <w:rFonts w:cstheme="minorHAnsi"/>
              </w:rPr>
              <w:t xml:space="preserve">ext indicating </w:t>
            </w:r>
            <w:r>
              <w:rPr>
                <w:rFonts w:cstheme="minorHAnsi"/>
              </w:rPr>
              <w:t>floating block</w:t>
            </w:r>
            <w:r w:rsidRPr="001F71B9">
              <w:rPr>
                <w:rFonts w:cstheme="minorHAnsi"/>
              </w:rPr>
              <w:t xml:space="preserve"> position. </w:t>
            </w:r>
          </w:p>
          <w:p w14:paraId="19101773" w14:textId="3A6DED34" w:rsidR="002303D0" w:rsidRDefault="002303D0" w:rsidP="001F71B9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C7FD5E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atever the position option is selected, the fl</w:t>
            </w:r>
            <w:r>
              <w:rPr>
                <w:rFonts w:cstheme="minorHAnsi"/>
              </w:rPr>
              <w:t xml:space="preserve">o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1960502D" w14:textId="314FD145" w:rsidR="002303D0" w:rsidRPr="00D1683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 xml:space="preserve">Right" for option </w:t>
            </w:r>
            <w:r w:rsidRPr="001F71B9">
              <w:rPr>
                <w:rFonts w:cstheme="minorHAnsi"/>
              </w:rPr>
              <w:lastRenderedPageBreak/>
              <w:t>2,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134" w:type="dxa"/>
          </w:tcPr>
          <w:p w14:paraId="1EF08712" w14:textId="477A0696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NA</w:t>
            </w:r>
          </w:p>
        </w:tc>
        <w:tc>
          <w:tcPr>
            <w:tcW w:w="1276" w:type="dxa"/>
          </w:tcPr>
          <w:p w14:paraId="2F5B79B7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0C7A8446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533136E3" w14:textId="6359376C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27D0AB6" w14:textId="25612F56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atever the position option is selected, the fl</w:t>
            </w:r>
            <w:r>
              <w:rPr>
                <w:rFonts w:cstheme="minorHAnsi"/>
              </w:rPr>
              <w:t xml:space="preserve">o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22138AEB" w14:textId="0210C435" w:rsidR="002303D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 xml:space="preserve">Right" for option 2, </w:t>
            </w:r>
            <w:r w:rsidRPr="001F71B9">
              <w:rPr>
                <w:rFonts w:cstheme="minorHAnsi"/>
              </w:rPr>
              <w:lastRenderedPageBreak/>
              <w:t>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842" w:type="dxa"/>
          </w:tcPr>
          <w:p w14:paraId="0E4CBC8C" w14:textId="335029D2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lastRenderedPageBreak/>
              <w:t>Whatever the position option is selected, the flo</w:t>
            </w:r>
            <w:r>
              <w:rPr>
                <w:rFonts w:cstheme="minorHAnsi"/>
              </w:rPr>
              <w:t xml:space="preserve">ating block in the display area </w:t>
            </w:r>
            <w:r w:rsidRPr="001F71B9">
              <w:rPr>
                <w:rFonts w:cstheme="minorHAnsi"/>
              </w:rPr>
              <w:t>should have text indicating its position. Example "Lower</w:t>
            </w:r>
          </w:p>
          <w:p w14:paraId="62C514CA" w14:textId="30E9F6F7" w:rsidR="002303D0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 xml:space="preserve">Right" for option </w:t>
            </w:r>
            <w:r w:rsidRPr="001F71B9">
              <w:rPr>
                <w:rFonts w:cstheme="minorHAnsi"/>
              </w:rPr>
              <w:lastRenderedPageBreak/>
              <w:t>2,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" for option 1.</w:t>
            </w:r>
          </w:p>
        </w:tc>
        <w:tc>
          <w:tcPr>
            <w:tcW w:w="1985" w:type="dxa"/>
          </w:tcPr>
          <w:p w14:paraId="3DBB64CC" w14:textId="1AB42CBC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ASS</w:t>
            </w:r>
          </w:p>
        </w:tc>
      </w:tr>
      <w:tr w:rsidR="002303D0" w14:paraId="7630E5A0" w14:textId="77777777" w:rsidTr="00D16830">
        <w:tc>
          <w:tcPr>
            <w:tcW w:w="1384" w:type="dxa"/>
          </w:tcPr>
          <w:p w14:paraId="7CCA6FFC" w14:textId="22029256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1</w:t>
            </w:r>
          </w:p>
        </w:tc>
        <w:tc>
          <w:tcPr>
            <w:tcW w:w="1701" w:type="dxa"/>
          </w:tcPr>
          <w:p w14:paraId="7D3723A2" w14:textId="396FA567" w:rsidR="002303D0" w:rsidRDefault="001F71B9" w:rsidP="001F71B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enter</w:t>
            </w:r>
            <w:proofErr w:type="spellEnd"/>
            <w:r>
              <w:rPr>
                <w:rFonts w:cstheme="minorHAnsi"/>
              </w:rPr>
              <w:t xml:space="preserve"> Positioning functionality</w:t>
            </w:r>
          </w:p>
        </w:tc>
        <w:tc>
          <w:tcPr>
            <w:tcW w:w="1843" w:type="dxa"/>
          </w:tcPr>
          <w:p w14:paraId="5654E47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should be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should</w:t>
            </w:r>
          </w:p>
          <w:p w14:paraId="475EFF41" w14:textId="11CCA669" w:rsidR="002303D0" w:rsidRPr="00D1683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134" w:type="dxa"/>
          </w:tcPr>
          <w:p w14:paraId="22732EC4" w14:textId="3BC4EAAD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0C6BBB6E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37D5D9FD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22188F03" w14:textId="1C021081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283DDE4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should be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should</w:t>
            </w:r>
          </w:p>
          <w:p w14:paraId="2333203C" w14:textId="68843E80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842" w:type="dxa"/>
          </w:tcPr>
          <w:p w14:paraId="474607DB" w14:textId="05192861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 xml:space="preserve">", the floating block </w:t>
            </w:r>
            <w:r>
              <w:rPr>
                <w:rFonts w:cstheme="minorHAnsi"/>
              </w:rPr>
              <w:t>is</w:t>
            </w:r>
            <w:r w:rsidRPr="001F71B9">
              <w:rPr>
                <w:rFonts w:cstheme="minorHAnsi"/>
              </w:rPr>
              <w:t xml:space="preserve"> perfectly </w:t>
            </w:r>
            <w:proofErr w:type="spellStart"/>
            <w:r w:rsidRPr="001F71B9">
              <w:rPr>
                <w:rFonts w:cstheme="minorHAnsi"/>
              </w:rPr>
              <w:t>centered</w:t>
            </w:r>
            <w:proofErr w:type="spellEnd"/>
            <w:r w:rsidRPr="001F71B9">
              <w:rPr>
                <w:rFonts w:cstheme="minorHAnsi"/>
              </w:rPr>
              <w:t xml:space="preserve"> in the browser viewable window, and it </w:t>
            </w:r>
            <w:r>
              <w:rPr>
                <w:rFonts w:cstheme="minorHAnsi"/>
              </w:rPr>
              <w:t>is</w:t>
            </w:r>
          </w:p>
          <w:p w14:paraId="7B6875D6" w14:textId="312EB3EE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readjust</w:t>
            </w:r>
            <w:r>
              <w:rPr>
                <w:rFonts w:cstheme="minorHAnsi"/>
              </w:rPr>
              <w:t>ed</w:t>
            </w:r>
            <w:proofErr w:type="gramEnd"/>
            <w:r w:rsidRPr="001F71B9">
              <w:rPr>
                <w:rFonts w:cstheme="minorHAnsi"/>
              </w:rPr>
              <w:t xml:space="preserve"> itself when the browser is resized, but always sticks to the </w:t>
            </w:r>
            <w:proofErr w:type="spellStart"/>
            <w:r w:rsidRPr="001F71B9">
              <w:rPr>
                <w:rFonts w:cstheme="minorHAnsi"/>
              </w:rPr>
              <w:t>center</w:t>
            </w:r>
            <w:proofErr w:type="spellEnd"/>
            <w:r w:rsidRPr="001F71B9">
              <w:rPr>
                <w:rFonts w:cstheme="minorHAnsi"/>
              </w:rPr>
              <w:t>.</w:t>
            </w:r>
          </w:p>
        </w:tc>
        <w:tc>
          <w:tcPr>
            <w:tcW w:w="1985" w:type="dxa"/>
          </w:tcPr>
          <w:p w14:paraId="717D7CFD" w14:textId="67B98F1F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16008BFA" w14:textId="77777777" w:rsidTr="00D16830">
        <w:tc>
          <w:tcPr>
            <w:tcW w:w="1384" w:type="dxa"/>
          </w:tcPr>
          <w:p w14:paraId="3A5F34D7" w14:textId="2A7DA186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1701" w:type="dxa"/>
          </w:tcPr>
          <w:p w14:paraId="717AEE60" w14:textId="009522D9" w:rsidR="002303D0" w:rsidRDefault="001F71B9" w:rsidP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Lower Right</w:t>
            </w:r>
            <w:r>
              <w:rPr>
                <w:rFonts w:cstheme="minorHAnsi"/>
              </w:rPr>
              <w:t xml:space="preserve"> Positioning functionality</w:t>
            </w:r>
            <w:r w:rsidRPr="001F71B9">
              <w:rPr>
                <w:rFonts w:cstheme="minorHAnsi"/>
              </w:rPr>
              <w:t xml:space="preserve"> </w:t>
            </w:r>
            <w:r w:rsidRPr="001F71B9">
              <w:rPr>
                <w:rFonts w:cstheme="minorHAnsi"/>
              </w:rPr>
              <w:t>resized.</w:t>
            </w:r>
          </w:p>
        </w:tc>
        <w:tc>
          <w:tcPr>
            <w:tcW w:w="1843" w:type="dxa"/>
          </w:tcPr>
          <w:p w14:paraId="56BEADE1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Lower Right", the floating block should stick to the lower right corner of the page, just above the black</w:t>
            </w:r>
          </w:p>
          <w:p w14:paraId="1417C3A7" w14:textId="6C21815A" w:rsidR="002303D0" w:rsidRPr="00D1683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should remain in its position even when the window is resized.</w:t>
            </w:r>
          </w:p>
        </w:tc>
        <w:tc>
          <w:tcPr>
            <w:tcW w:w="1134" w:type="dxa"/>
          </w:tcPr>
          <w:p w14:paraId="6EB98AFF" w14:textId="5F7FC62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43E24453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5F1654B7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76BCE8E3" w14:textId="5A6402C9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747350C" w14:textId="77777777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>When the position option is set to "Lower Right", the floating block should stick to the lower right corner of the page, just above the black</w:t>
            </w:r>
          </w:p>
          <w:p w14:paraId="483F48B2" w14:textId="41CAE061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should remain in its position even when the window is resized.</w:t>
            </w:r>
          </w:p>
        </w:tc>
        <w:tc>
          <w:tcPr>
            <w:tcW w:w="1842" w:type="dxa"/>
          </w:tcPr>
          <w:p w14:paraId="7E124FB1" w14:textId="6EFAE9A9" w:rsidR="001F71B9" w:rsidRPr="001F71B9" w:rsidRDefault="001F71B9" w:rsidP="001F71B9">
            <w:pPr>
              <w:rPr>
                <w:rFonts w:cstheme="minorHAnsi"/>
              </w:rPr>
            </w:pPr>
            <w:r w:rsidRPr="001F71B9">
              <w:rPr>
                <w:rFonts w:cstheme="minorHAnsi"/>
              </w:rPr>
              <w:t xml:space="preserve">When the position option is set to "Lower Right", the floating block </w:t>
            </w:r>
            <w:r>
              <w:rPr>
                <w:rFonts w:cstheme="minorHAnsi"/>
              </w:rPr>
              <w:t>is</w:t>
            </w:r>
            <w:r w:rsidRPr="001F71B9">
              <w:rPr>
                <w:rFonts w:cstheme="minorHAnsi"/>
              </w:rPr>
              <w:t xml:space="preserve"> stick to the lower right corner of the page, just above the black</w:t>
            </w:r>
          </w:p>
          <w:p w14:paraId="3ED4B4CC" w14:textId="7015D322" w:rsidR="002303D0" w:rsidRDefault="001F71B9" w:rsidP="001F71B9">
            <w:pPr>
              <w:rPr>
                <w:rFonts w:cstheme="minorHAnsi"/>
              </w:rPr>
            </w:pPr>
            <w:proofErr w:type="gramStart"/>
            <w:r w:rsidRPr="001F71B9">
              <w:rPr>
                <w:rFonts w:cstheme="minorHAnsi"/>
              </w:rPr>
              <w:t>footer</w:t>
            </w:r>
            <w:proofErr w:type="gramEnd"/>
            <w:r w:rsidRPr="001F71B9">
              <w:rPr>
                <w:rFonts w:cstheme="minorHAnsi"/>
              </w:rPr>
              <w:t xml:space="preserve"> area. It </w:t>
            </w:r>
            <w:r>
              <w:rPr>
                <w:rFonts w:cstheme="minorHAnsi"/>
              </w:rPr>
              <w:t xml:space="preserve">is </w:t>
            </w:r>
            <w:r w:rsidRPr="001F71B9">
              <w:rPr>
                <w:rFonts w:cstheme="minorHAnsi"/>
              </w:rPr>
              <w:t>in its position even when the window is resized.</w:t>
            </w:r>
          </w:p>
        </w:tc>
        <w:tc>
          <w:tcPr>
            <w:tcW w:w="1985" w:type="dxa"/>
          </w:tcPr>
          <w:p w14:paraId="0128D1AD" w14:textId="4646F04D" w:rsidR="002303D0" w:rsidRDefault="001F71B9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2303D0" w14:paraId="099DBDF6" w14:textId="77777777" w:rsidTr="00D16830">
        <w:tc>
          <w:tcPr>
            <w:tcW w:w="1384" w:type="dxa"/>
          </w:tcPr>
          <w:p w14:paraId="321E9CB3" w14:textId="30FAD6F5" w:rsidR="002303D0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13</w:t>
            </w:r>
          </w:p>
        </w:tc>
        <w:tc>
          <w:tcPr>
            <w:tcW w:w="1701" w:type="dxa"/>
          </w:tcPr>
          <w:p w14:paraId="1009935A" w14:textId="05E5CE48" w:rsidR="00ED061D" w:rsidRDefault="00ED061D" w:rsidP="00ED061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raggable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ED061D">
              <w:rPr>
                <w:rFonts w:cstheme="minorHAnsi"/>
              </w:rPr>
              <w:t xml:space="preserve"> grey floating block </w:t>
            </w:r>
          </w:p>
          <w:p w14:paraId="5B6E5618" w14:textId="17B413F0" w:rsidR="002303D0" w:rsidRDefault="002303D0" w:rsidP="00ED061D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761CB6F" w14:textId="77777777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t xml:space="preserve">The grey floating block should be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>, but ONLY WITHIN THE LIGHT GREAY AREA under the black header, it should not be able</w:t>
            </w:r>
          </w:p>
          <w:p w14:paraId="7DC657A2" w14:textId="55E63D15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to</w:t>
            </w:r>
            <w:proofErr w:type="gramEnd"/>
            <w:r w:rsidRPr="00ED061D">
              <w:rPr>
                <w:rFonts w:cstheme="minorHAnsi"/>
              </w:rPr>
              <w:t xml:space="preserve"> be dragged outside the grey containment even in the event of resizing of the browser. Dragging it from the picture above should</w:t>
            </w:r>
          </w:p>
          <w:p w14:paraId="32E9B31B" w14:textId="3D1CDADC" w:rsidR="002303D0" w:rsidRPr="00D1683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134" w:type="dxa"/>
          </w:tcPr>
          <w:p w14:paraId="4A88EB39" w14:textId="34A95B2B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601B3FEF" w14:textId="77777777" w:rsidR="002303D0" w:rsidRDefault="002303D0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01B4D070" w14:textId="77777777" w:rsidR="002303D0" w:rsidRDefault="002303D0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10AD0D4A" w14:textId="1070A053" w:rsidR="002303D0" w:rsidRDefault="002303D0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342B6619" w14:textId="77777777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t xml:space="preserve">The grey floating block should be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>, but ONLY WITHIN THE LIGHT GREAY AREA under the black header, it should not be able</w:t>
            </w:r>
          </w:p>
          <w:p w14:paraId="7FF89DED" w14:textId="704D05D9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to</w:t>
            </w:r>
            <w:proofErr w:type="gramEnd"/>
            <w:r w:rsidRPr="00ED061D">
              <w:rPr>
                <w:rFonts w:cstheme="minorHAnsi"/>
              </w:rPr>
              <w:t xml:space="preserve"> be dragged outside the grey containment even in the event of resizing of the browser. Dragging it from the picture above should</w:t>
            </w:r>
          </w:p>
          <w:p w14:paraId="59E396FE" w14:textId="7FCF8CEC" w:rsidR="002303D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842" w:type="dxa"/>
          </w:tcPr>
          <w:p w14:paraId="306BCF85" w14:textId="764F6815" w:rsidR="00ED061D" w:rsidRPr="00ED061D" w:rsidRDefault="00ED061D" w:rsidP="00ED061D">
            <w:pPr>
              <w:rPr>
                <w:rFonts w:cstheme="minorHAnsi"/>
              </w:rPr>
            </w:pPr>
            <w:r w:rsidRPr="00ED061D">
              <w:rPr>
                <w:rFonts w:cstheme="minorHAnsi"/>
              </w:rPr>
              <w:t xml:space="preserve">The grey floating block </w:t>
            </w:r>
            <w:r>
              <w:rPr>
                <w:rFonts w:cstheme="minorHAnsi"/>
              </w:rPr>
              <w:t>is</w:t>
            </w:r>
            <w:r w:rsidRPr="00ED061D">
              <w:rPr>
                <w:rFonts w:cstheme="minorHAnsi"/>
              </w:rPr>
              <w:t xml:space="preserve"> </w:t>
            </w:r>
            <w:proofErr w:type="spellStart"/>
            <w:r w:rsidRPr="00ED061D">
              <w:rPr>
                <w:rFonts w:cstheme="minorHAnsi"/>
              </w:rPr>
              <w:t>draggable</w:t>
            </w:r>
            <w:proofErr w:type="spellEnd"/>
            <w:r w:rsidRPr="00ED061D">
              <w:rPr>
                <w:rFonts w:cstheme="minorHAnsi"/>
              </w:rPr>
              <w:t xml:space="preserve">, but ONLY WITHIN THE LIGHT GREAY AREA under the black header, it </w:t>
            </w:r>
            <w:r>
              <w:rPr>
                <w:rFonts w:cstheme="minorHAnsi"/>
              </w:rPr>
              <w:t>is</w:t>
            </w:r>
            <w:r w:rsidRPr="00ED061D">
              <w:rPr>
                <w:rFonts w:cstheme="minorHAnsi"/>
              </w:rPr>
              <w:t xml:space="preserve"> not </w:t>
            </w:r>
          </w:p>
          <w:p w14:paraId="3304E9A0" w14:textId="7CC23427" w:rsidR="00ED061D" w:rsidRPr="00ED061D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dragged</w:t>
            </w:r>
            <w:proofErr w:type="gramEnd"/>
            <w:r w:rsidRPr="00ED061D">
              <w:rPr>
                <w:rFonts w:cstheme="minorHAnsi"/>
              </w:rPr>
              <w:t xml:space="preserve"> outside the grey containment even in the event of resizing of the browser. Dragging it from the picture </w:t>
            </w:r>
          </w:p>
          <w:p w14:paraId="0B246738" w14:textId="5E835D77" w:rsidR="002303D0" w:rsidRDefault="00ED061D" w:rsidP="00ED061D">
            <w:pPr>
              <w:rPr>
                <w:rFonts w:cstheme="minorHAnsi"/>
              </w:rPr>
            </w:pPr>
            <w:proofErr w:type="gramStart"/>
            <w:r w:rsidRPr="00ED061D">
              <w:rPr>
                <w:rFonts w:cstheme="minorHAnsi"/>
              </w:rPr>
              <w:t>snap</w:t>
            </w:r>
            <w:proofErr w:type="gramEnd"/>
            <w:r w:rsidRPr="00ED061D">
              <w:rPr>
                <w:rFonts w:cstheme="minorHAnsi"/>
              </w:rPr>
              <w:t xml:space="preserve"> it back into the area.</w:t>
            </w:r>
          </w:p>
        </w:tc>
        <w:tc>
          <w:tcPr>
            <w:tcW w:w="1985" w:type="dxa"/>
          </w:tcPr>
          <w:p w14:paraId="0E9873C3" w14:textId="70A57CDD" w:rsidR="002303D0" w:rsidRDefault="00ED061D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  <w:tr w:rsidR="004C4FEB" w14:paraId="21A80FDA" w14:textId="77777777" w:rsidTr="00D16830">
        <w:tc>
          <w:tcPr>
            <w:tcW w:w="1384" w:type="dxa"/>
          </w:tcPr>
          <w:p w14:paraId="576E2BD4" w14:textId="0F7F3466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1701" w:type="dxa"/>
          </w:tcPr>
          <w:p w14:paraId="30691DCA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38943AB5" w14:textId="2144D817" w:rsidR="004C4FEB" w:rsidRDefault="004C4FEB" w:rsidP="004C4FEB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AD027BF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299D11AA" w14:textId="6922A386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09BB6D6B" w14:textId="58AB353F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276" w:type="dxa"/>
          </w:tcPr>
          <w:p w14:paraId="3B26A98C" w14:textId="77777777" w:rsidR="004C4FEB" w:rsidRDefault="004C4FEB" w:rsidP="0015175F">
            <w:pPr>
              <w:jc w:val="both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</w:rPr>
              <w:t>1.Open index.html</w:t>
            </w:r>
            <w:r>
              <w:rPr>
                <w:rFonts w:eastAsia="Times New Roman" w:cstheme="minorHAnsi"/>
                <w:lang w:eastAsia="en-GB"/>
              </w:rPr>
              <w:t xml:space="preserve"> or Click on the link to view the</w:t>
            </w:r>
            <w:r w:rsidRPr="000E1AC7">
              <w:rPr>
                <w:rFonts w:eastAsia="Times New Roman" w:cstheme="minorHAnsi"/>
                <w:lang w:eastAsia="en-GB"/>
              </w:rPr>
              <w:t xml:space="preserve"> websit</w:t>
            </w:r>
            <w:r>
              <w:rPr>
                <w:rFonts w:eastAsia="Times New Roman" w:cstheme="minorHAnsi"/>
                <w:lang w:eastAsia="en-GB"/>
              </w:rPr>
              <w:t>e</w:t>
            </w:r>
          </w:p>
          <w:p w14:paraId="7661605C" w14:textId="77777777" w:rsidR="004C4FEB" w:rsidRDefault="004C4FEB" w:rsidP="0015175F">
            <w:pPr>
              <w:jc w:val="both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10BA95FF" w14:textId="55433CC5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1985" w:type="dxa"/>
          </w:tcPr>
          <w:p w14:paraId="0AD800CD" w14:textId="77777777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should disappear if the user hits the Escape key on the browser and reappears when the Enter key is hit.</w:t>
            </w:r>
          </w:p>
          <w:p w14:paraId="611912C1" w14:textId="70E83C38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842" w:type="dxa"/>
          </w:tcPr>
          <w:p w14:paraId="5D6F4719" w14:textId="0FD48658" w:rsidR="004C4FEB" w:rsidRPr="004C4FEB" w:rsidRDefault="004C4FEB" w:rsidP="004C4FEB">
            <w:pPr>
              <w:rPr>
                <w:rFonts w:cstheme="minorHAnsi"/>
              </w:rPr>
            </w:pPr>
            <w:r w:rsidRPr="004C4FEB">
              <w:rPr>
                <w:rFonts w:cstheme="minorHAnsi"/>
              </w:rPr>
              <w:t>The floating block disappear</w:t>
            </w:r>
            <w:r w:rsidR="000F6E01">
              <w:rPr>
                <w:rFonts w:cstheme="minorHAnsi"/>
              </w:rPr>
              <w:t>s</w:t>
            </w:r>
            <w:r w:rsidRPr="004C4FEB">
              <w:rPr>
                <w:rFonts w:cstheme="minorHAnsi"/>
              </w:rPr>
              <w:t xml:space="preserve"> if the user hits the Escape key on the browser and reappears when the Enter key is hit.</w:t>
            </w:r>
          </w:p>
          <w:p w14:paraId="19F15C05" w14:textId="185B29CE" w:rsidR="004C4FEB" w:rsidRPr="00ED061D" w:rsidRDefault="004C4FEB" w:rsidP="004C4FEB">
            <w:pPr>
              <w:rPr>
                <w:rFonts w:cstheme="minorHAnsi"/>
              </w:rPr>
            </w:pPr>
          </w:p>
        </w:tc>
        <w:tc>
          <w:tcPr>
            <w:tcW w:w="1985" w:type="dxa"/>
          </w:tcPr>
          <w:p w14:paraId="5B63E07D" w14:textId="669C235B" w:rsidR="004C4FEB" w:rsidRDefault="004C4FEB">
            <w:pPr>
              <w:rPr>
                <w:rFonts w:cstheme="minorHAnsi"/>
              </w:rPr>
            </w:pPr>
            <w:r>
              <w:rPr>
                <w:rFonts w:cstheme="minorHAnsi"/>
              </w:rPr>
              <w:t>PASS</w:t>
            </w:r>
          </w:p>
        </w:tc>
      </w:tr>
    </w:tbl>
    <w:p w14:paraId="3591E22A" w14:textId="77777777" w:rsidR="000E1AC7" w:rsidRDefault="000E1AC7">
      <w:pPr>
        <w:rPr>
          <w:rFonts w:cstheme="minorHAnsi"/>
        </w:rPr>
      </w:pPr>
    </w:p>
    <w:p w14:paraId="038D29BD" w14:textId="77777777" w:rsidR="00D16830" w:rsidRDefault="00D16830">
      <w:pPr>
        <w:rPr>
          <w:rFonts w:cstheme="minorHAnsi"/>
        </w:rPr>
      </w:pPr>
    </w:p>
    <w:p w14:paraId="389E3BBA" w14:textId="77777777" w:rsidR="000E1AC7" w:rsidRPr="00F250B6" w:rsidRDefault="000E1AC7">
      <w:pPr>
        <w:rPr>
          <w:rFonts w:cstheme="minorHAnsi"/>
        </w:rPr>
      </w:pPr>
    </w:p>
    <w:sectPr w:rsidR="000E1AC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95538A"/>
    <w:multiLevelType w:val="hybridMultilevel"/>
    <w:tmpl w:val="DB8E89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E46F63"/>
    <w:multiLevelType w:val="hybridMultilevel"/>
    <w:tmpl w:val="02E8CF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1AC7"/>
    <w:rsid w:val="000F6E01"/>
    <w:rsid w:val="001F71B9"/>
    <w:rsid w:val="002303D0"/>
    <w:rsid w:val="00260D23"/>
    <w:rsid w:val="00393168"/>
    <w:rsid w:val="004C4FEB"/>
    <w:rsid w:val="00626254"/>
    <w:rsid w:val="006938D0"/>
    <w:rsid w:val="0086751D"/>
    <w:rsid w:val="00BD3B33"/>
    <w:rsid w:val="00D16830"/>
    <w:rsid w:val="00ED061D"/>
    <w:rsid w:val="00F250B6"/>
    <w:rsid w:val="00F42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AC7"/>
    <w:pPr>
      <w:ind w:left="720"/>
      <w:contextualSpacing/>
    </w:pPr>
  </w:style>
  <w:style w:type="table" w:styleId="TableGrid">
    <w:name w:val="Table Grid"/>
    <w:basedOn w:val="TableNormal"/>
    <w:uiPriority w:val="39"/>
    <w:rsid w:val="000E1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0E1AC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AC7"/>
    <w:pPr>
      <w:ind w:left="720"/>
      <w:contextualSpacing/>
    </w:pPr>
  </w:style>
  <w:style w:type="table" w:styleId="TableGrid">
    <w:name w:val="Table Grid"/>
    <w:basedOn w:val="TableNormal"/>
    <w:uiPriority w:val="39"/>
    <w:rsid w:val="000E1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0E1AC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7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Chandra Shekar N</cp:lastModifiedBy>
  <cp:revision>11</cp:revision>
  <dcterms:created xsi:type="dcterms:W3CDTF">2019-01-01T07:14:00Z</dcterms:created>
  <dcterms:modified xsi:type="dcterms:W3CDTF">2022-03-06T17:34:00Z</dcterms:modified>
</cp:coreProperties>
</file>